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9DA77C6" w:rsidR="00110EBE" w:rsidRDefault="008B78FC">
      <w:pPr>
        <w:spacing w:before="240" w:after="240"/>
      </w:pPr>
      <w:r>
        <w:t xml:space="preserve">What is breast </w:t>
      </w:r>
      <w:proofErr w:type="spellStart"/>
      <w:r>
        <w:t>augmentation</w:t>
      </w:r>
      <w:r w:rsidR="001641F8">
        <w:t>.Article.Dr</w:t>
      </w:r>
      <w:proofErr w:type="spellEnd"/>
      <w:r w:rsidR="001641F8">
        <w:t xml:space="preserve">. </w:t>
      </w:r>
      <w:proofErr w:type="spellStart"/>
      <w:r w:rsidR="001641F8">
        <w:t>Fiorillo.KA</w:t>
      </w:r>
      <w:proofErr w:type="spellEnd"/>
      <w:r>
        <w:t xml:space="preserve"> and </w:t>
      </w:r>
      <w:proofErr w:type="spellStart"/>
      <w:r>
        <w:t>mz</w:t>
      </w:r>
      <w:proofErr w:type="spellEnd"/>
    </w:p>
    <w:p w14:paraId="020BE601" w14:textId="77777777" w:rsidR="008B78FC" w:rsidRDefault="001641F8">
      <w:pPr>
        <w:spacing w:before="240" w:after="240"/>
      </w:pPr>
      <w:r>
        <w:t>/</w:t>
      </w:r>
      <w:r w:rsidR="008B78FC" w:rsidRPr="008B78FC">
        <w:t xml:space="preserve"> </w:t>
      </w:r>
      <w:r w:rsidR="008B78FC">
        <w:t xml:space="preserve">What is breast augmentation </w:t>
      </w:r>
    </w:p>
    <w:p w14:paraId="00000003" w14:textId="69549EC2" w:rsidR="00110EBE" w:rsidRDefault="001641F8">
      <w:pPr>
        <w:spacing w:before="240" w:after="240"/>
      </w:pPr>
      <w:r>
        <w:t xml:space="preserve">KW </w:t>
      </w:r>
      <w:r w:rsidR="008B78FC">
        <w:t xml:space="preserve">What is breast augmentation </w:t>
      </w:r>
    </w:p>
    <w:p w14:paraId="4514E9B0" w14:textId="28ACBA73" w:rsidR="008B78FC" w:rsidRDefault="001641F8">
      <w:pPr>
        <w:spacing w:before="240" w:after="240"/>
      </w:pPr>
      <w:r>
        <w:t xml:space="preserve">Meta: </w:t>
      </w:r>
      <w:r w:rsidR="008B78FC">
        <w:t xml:space="preserve">If wondering </w:t>
      </w:r>
      <w:r w:rsidR="008B78FC">
        <w:t>What is breast augmentation</w:t>
      </w:r>
      <w:r w:rsidR="008B78FC">
        <w:t>, learn more about breast implants here. Including different types of implants, cost, before and after &amp; more.</w:t>
      </w:r>
    </w:p>
    <w:p w14:paraId="00000005" w14:textId="77777777" w:rsidR="00110EBE" w:rsidRDefault="001641F8">
      <w:pPr>
        <w:spacing w:before="240" w:after="240"/>
      </w:pPr>
      <w:r>
        <w:t>Breast Implants Before and After | Breast Augmentations in Pearl River</w:t>
      </w:r>
    </w:p>
    <w:p w14:paraId="00000006" w14:textId="0D511C87" w:rsidR="00110EBE" w:rsidRDefault="008B78FC">
      <w:pPr>
        <w:spacing w:before="240" w:after="240"/>
      </w:pPr>
      <w:r>
        <w:t>What is b</w:t>
      </w:r>
      <w:r w:rsidR="001641F8">
        <w:t>reast augmentation</w:t>
      </w:r>
      <w:r>
        <w:t>? It is the medical term for breast implants. Breast augmentation has</w:t>
      </w:r>
      <w:r w:rsidR="001641F8">
        <w:t xml:space="preserve"> one of the highest patient satisfaction rates. When looking at breast implants before and after images, it is easy to understand why this is true. Breast implants from </w:t>
      </w:r>
      <w:r w:rsidR="001641F8" w:rsidRPr="00BB6B99">
        <w:rPr>
          <w:u w:val="single"/>
        </w:rPr>
        <w:t>Dr. Fiorillo</w:t>
      </w:r>
      <w:r w:rsidR="001641F8">
        <w:t xml:space="preserve"> can enhance the way a woman looks and feels in her own skin. Proper bre</w:t>
      </w:r>
      <w:r w:rsidR="001641F8">
        <w:t>ast implants enhance a woman</w:t>
      </w:r>
      <w:r w:rsidR="00BB6B99">
        <w:t>'</w:t>
      </w:r>
      <w:r w:rsidR="001641F8">
        <w:t>s feminine figure by improving the shape and size of their breast.</w:t>
      </w:r>
    </w:p>
    <w:p w14:paraId="00000007" w14:textId="59224BC3" w:rsidR="00110EBE" w:rsidRDefault="001641F8">
      <w:pPr>
        <w:spacing w:before="240" w:after="240"/>
      </w:pPr>
      <w:r>
        <w:t>Breast Implants Before and After*</w:t>
      </w:r>
    </w:p>
    <w:p w14:paraId="13C14AB7" w14:textId="2DE62230" w:rsidR="00BB6B99" w:rsidRDefault="00BB6B99">
      <w:pPr>
        <w:spacing w:before="240" w:after="240"/>
      </w:pPr>
      <w:r w:rsidRPr="00BB6B99">
        <w:rPr>
          <w:highlight w:val="yellow"/>
        </w:rPr>
        <w:t xml:space="preserve">Insert </w:t>
      </w:r>
      <w:r w:rsidR="008B78FC">
        <w:rPr>
          <w:highlight w:val="yellow"/>
        </w:rPr>
        <w:t xml:space="preserve">2 </w:t>
      </w:r>
      <w:r w:rsidRPr="00BB6B99">
        <w:rPr>
          <w:highlight w:val="yellow"/>
        </w:rPr>
        <w:t xml:space="preserve">bas from </w:t>
      </w:r>
      <w:proofErr w:type="spellStart"/>
      <w:r w:rsidRPr="00BB6B99">
        <w:rPr>
          <w:highlight w:val="yellow"/>
        </w:rPr>
        <w:t>Fiorillo</w:t>
      </w:r>
      <w:r>
        <w:rPr>
          <w:highlight w:val="yellow"/>
        </w:rPr>
        <w:t>'</w:t>
      </w:r>
      <w:r w:rsidRPr="00BB6B99">
        <w:rPr>
          <w:highlight w:val="yellow"/>
        </w:rPr>
        <w:t>s</w:t>
      </w:r>
      <w:proofErr w:type="spellEnd"/>
      <w:r w:rsidRPr="00BB6B99">
        <w:rPr>
          <w:highlight w:val="yellow"/>
        </w:rPr>
        <w:t xml:space="preserve"> page</w:t>
      </w:r>
      <w:r>
        <w:rPr>
          <w:highlight w:val="yellow"/>
        </w:rPr>
        <w:t>,</w:t>
      </w:r>
      <w:r w:rsidRPr="00BB6B99">
        <w:rPr>
          <w:highlight w:val="yellow"/>
        </w:rPr>
        <w:t xml:space="preserve"> please</w:t>
      </w:r>
    </w:p>
    <w:p w14:paraId="44E9D1CC" w14:textId="77777777" w:rsidR="00BB6B99" w:rsidRDefault="001641F8">
      <w:pPr>
        <w:spacing w:before="240" w:after="240"/>
      </w:pPr>
      <w:r>
        <w:t>Breast implants before and after pictures show the natural-looking enhancements patients achieve after an augmentation perform</w:t>
      </w:r>
      <w:r>
        <w:t xml:space="preserve">ed by Dr. Fiorillo. As with any cosmetic treatment, results may vary.* </w:t>
      </w:r>
    </w:p>
    <w:p w14:paraId="00000008" w14:textId="70BA4A4D" w:rsidR="00110EBE" w:rsidRDefault="001641F8">
      <w:pPr>
        <w:spacing w:before="240" w:after="240"/>
      </w:pPr>
      <w:r>
        <w:t xml:space="preserve">However, the before and after images show actual breast enhancement results achieved by Dr. </w:t>
      </w:r>
      <w:proofErr w:type="spellStart"/>
      <w:r>
        <w:t>Fiorillo</w:t>
      </w:r>
      <w:r w:rsidR="00BB6B99">
        <w:t>'</w:t>
      </w:r>
      <w:r>
        <w:t>s</w:t>
      </w:r>
      <w:proofErr w:type="spellEnd"/>
      <w:r>
        <w:t xml:space="preserve"> patients. They also demonstrate how breast augmentations can enhance the breast's </w:t>
      </w:r>
      <w:r>
        <w:t>size and shape while also keeping them natural and symmetrical.</w:t>
      </w:r>
    </w:p>
    <w:p w14:paraId="35C15506" w14:textId="28AB0CC5" w:rsidR="008B78FC" w:rsidRPr="008B78FC" w:rsidRDefault="008B78FC" w:rsidP="008B78FC">
      <w:pPr>
        <w:spacing w:before="240" w:after="240"/>
        <w:jc w:val="right"/>
        <w:rPr>
          <w:u w:val="single"/>
        </w:rPr>
      </w:pPr>
      <w:r w:rsidRPr="008B78FC">
        <w:rPr>
          <w:u w:val="single"/>
        </w:rPr>
        <w:t>See more breast implant before and after results &gt;&gt;</w:t>
      </w:r>
    </w:p>
    <w:p w14:paraId="00000009" w14:textId="77777777" w:rsidR="00110EBE" w:rsidRDefault="001641F8">
      <w:pPr>
        <w:spacing w:before="240" w:after="240"/>
      </w:pPr>
      <w:r>
        <w:t>Benefits of Breast Augmentation</w:t>
      </w:r>
    </w:p>
    <w:p w14:paraId="0000000A" w14:textId="77777777" w:rsidR="00110EBE" w:rsidRDefault="001641F8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Increases size for fuller breasts</w:t>
      </w:r>
    </w:p>
    <w:p w14:paraId="0000000B" w14:textId="77777777" w:rsidR="00110EBE" w:rsidRDefault="001641F8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Improves symmetry</w:t>
      </w:r>
    </w:p>
    <w:p w14:paraId="0000000C" w14:textId="77777777" w:rsidR="00110EBE" w:rsidRDefault="001641F8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Improves breast shape</w:t>
      </w:r>
    </w:p>
    <w:p w14:paraId="0000000D" w14:textId="77777777" w:rsidR="00110EBE" w:rsidRDefault="001641F8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Restores volume and shape after weight loss, m</w:t>
      </w:r>
      <w:r>
        <w:t>astectomy, or pregnancy/breastfeeding</w:t>
      </w:r>
    </w:p>
    <w:p w14:paraId="0000000E" w14:textId="77777777" w:rsidR="00110EBE" w:rsidRDefault="001641F8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Long-lasting enhancements</w:t>
      </w:r>
    </w:p>
    <w:p w14:paraId="0000000F" w14:textId="784D2DBA" w:rsidR="00110EBE" w:rsidRDefault="001641F8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Natural</w:t>
      </w:r>
      <w:r w:rsidR="00BB6B99">
        <w:t>-</w:t>
      </w:r>
      <w:r>
        <w:t>looking results</w:t>
      </w:r>
    </w:p>
    <w:p w14:paraId="00000010" w14:textId="77777777" w:rsidR="00110EBE" w:rsidRDefault="001641F8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Feel younger and more feminine</w:t>
      </w:r>
    </w:p>
    <w:p w14:paraId="00000011" w14:textId="77777777" w:rsidR="00110EBE" w:rsidRDefault="001641F8">
      <w:pPr>
        <w:spacing w:before="240" w:after="240"/>
      </w:pPr>
      <w:r>
        <w:lastRenderedPageBreak/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Fit into clothing and swimwear better</w:t>
      </w:r>
    </w:p>
    <w:p w14:paraId="00000012" w14:textId="77777777" w:rsidR="00110EBE" w:rsidRDefault="001641F8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High patient satisfaction</w:t>
      </w:r>
    </w:p>
    <w:p w14:paraId="00000013" w14:textId="77777777" w:rsidR="00110EBE" w:rsidRDefault="001641F8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 xml:space="preserve">Safe and FDA </w:t>
      </w:r>
      <w:r>
        <w:t>approved</w:t>
      </w:r>
    </w:p>
    <w:p w14:paraId="00000014" w14:textId="77777777" w:rsidR="00110EBE" w:rsidRDefault="001641F8">
      <w:pPr>
        <w:spacing w:before="240" w:after="240"/>
      </w:pPr>
      <w:r>
        <w:t>Why Choose Dr. Michael Fiorillo?</w:t>
      </w:r>
    </w:p>
    <w:p w14:paraId="00000015" w14:textId="77777777" w:rsidR="00110EBE" w:rsidRDefault="001641F8">
      <w:pPr>
        <w:rPr>
          <w:i/>
        </w:rPr>
      </w:pPr>
      <w:r>
        <w:rPr>
          <w:color w:val="0E101A"/>
        </w:rPr>
        <w:t>Dr. Michael Fiorillo is a world-renowned and award-winning double board-certified plastic surgeon</w:t>
      </w:r>
      <w:r w:rsidRPr="008B78FC">
        <w:rPr>
          <w:color w:val="0E101A"/>
          <w:u w:val="single"/>
        </w:rPr>
        <w:t>. His breast enhancement</w:t>
      </w:r>
      <w:r>
        <w:rPr>
          <w:color w:val="0E101A"/>
        </w:rPr>
        <w:t xml:space="preserve"> and body contouring authority are highlighted on numerous media platforms, including </w:t>
      </w:r>
      <w:r>
        <w:rPr>
          <w:i/>
        </w:rPr>
        <w:t>Good Mo</w:t>
      </w:r>
      <w:r>
        <w:rPr>
          <w:i/>
        </w:rPr>
        <w:t xml:space="preserve">rning America, The Doctors, The View, </w:t>
      </w:r>
      <w:r>
        <w:t>and</w:t>
      </w:r>
      <w:r>
        <w:rPr>
          <w:i/>
        </w:rPr>
        <w:t xml:space="preserve"> The Real Housewives of New Jersey.</w:t>
      </w:r>
    </w:p>
    <w:p w14:paraId="00000016" w14:textId="77777777" w:rsidR="00110EBE" w:rsidRDefault="001641F8">
      <w:pPr>
        <w:rPr>
          <w:color w:val="0E101A"/>
        </w:rPr>
      </w:pPr>
      <w:r>
        <w:rPr>
          <w:color w:val="0E101A"/>
        </w:rPr>
        <w:t xml:space="preserve"> </w:t>
      </w:r>
    </w:p>
    <w:p w14:paraId="00000017" w14:textId="77777777" w:rsidR="00110EBE" w:rsidRDefault="001641F8">
      <w:pPr>
        <w:rPr>
          <w:color w:val="0E101A"/>
        </w:rPr>
      </w:pPr>
      <w:r>
        <w:rPr>
          <w:color w:val="0E101A"/>
        </w:rPr>
        <w:t>Along with being a national media consultant, Dr. Fiorillo is distinguished in the medical field for his publications, articles, and textbooks on plastic surgery.</w:t>
      </w:r>
    </w:p>
    <w:p w14:paraId="00000018" w14:textId="77777777" w:rsidR="00110EBE" w:rsidRDefault="001641F8">
      <w:pPr>
        <w:rPr>
          <w:color w:val="0E101A"/>
        </w:rPr>
      </w:pPr>
      <w:r>
        <w:rPr>
          <w:color w:val="0E101A"/>
        </w:rPr>
        <w:t xml:space="preserve"> </w:t>
      </w:r>
    </w:p>
    <w:p w14:paraId="00000019" w14:textId="77777777" w:rsidR="00110EBE" w:rsidRDefault="001641F8">
      <w:pPr>
        <w:rPr>
          <w:color w:val="0E101A"/>
        </w:rPr>
      </w:pPr>
      <w:r>
        <w:rPr>
          <w:color w:val="0E101A"/>
        </w:rPr>
        <w:t>Dr. Fiorillo</w:t>
      </w:r>
      <w:r>
        <w:rPr>
          <w:color w:val="0E101A"/>
        </w:rPr>
        <w:t xml:space="preserve"> has also earned the trust of thousands of patients and is committed to his patients. He seeks safety and satisfaction above anything else. </w:t>
      </w:r>
    </w:p>
    <w:p w14:paraId="0000001A" w14:textId="33328854" w:rsidR="00110EBE" w:rsidRDefault="008B78FC">
      <w:pPr>
        <w:shd w:val="clear" w:color="auto" w:fill="FFFFFF"/>
        <w:spacing w:before="240" w:after="240"/>
      </w:pPr>
      <w:r>
        <w:t>What is Breast Augmentation Going to Do for You?</w:t>
      </w:r>
    </w:p>
    <w:p w14:paraId="0000001B" w14:textId="765ABBDC" w:rsidR="00110EBE" w:rsidRDefault="008B78FC">
      <w:pPr>
        <w:shd w:val="clear" w:color="auto" w:fill="FFFFFF"/>
        <w:spacing w:before="240" w:after="240"/>
      </w:pPr>
      <w:r>
        <w:t xml:space="preserve">To know what </w:t>
      </w:r>
      <w:proofErr w:type="gramStart"/>
      <w:r>
        <w:t>is breast augmentation surgery</w:t>
      </w:r>
      <w:proofErr w:type="gramEnd"/>
      <w:r>
        <w:t xml:space="preserve"> capable of doing for your appearance, </w:t>
      </w:r>
      <w:r w:rsidR="001641F8">
        <w:t xml:space="preserve">schedule a </w:t>
      </w:r>
      <w:r w:rsidR="001641F8">
        <w:t>consultation with Dr. Fiorillo. Dr. Fiorillo specializes in breast implants and other cosmetic procedures. With decades of experience and an unwavering commitment to patient safety and satisfaction. Dr. Fioril</w:t>
      </w:r>
      <w:r w:rsidR="001641F8">
        <w:t xml:space="preserve">lo can help provide implants that enhance your feminine figure and boost confidence. </w:t>
      </w:r>
      <w:r w:rsidR="00BB6B99">
        <w:t>Please s</w:t>
      </w:r>
      <w:r w:rsidR="001641F8">
        <w:t>chedule a consultation today by calling 845-623-6141 or reach out to us online.</w:t>
      </w:r>
    </w:p>
    <w:p w14:paraId="0000001C" w14:textId="77777777" w:rsidR="00110EBE" w:rsidRDefault="00110EBE"/>
    <w:sectPr w:rsidR="00110EB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tDAwNTI1sDA2MTZU0lEKTi0uzszPAykwrAUAMDocNCwAAAA="/>
  </w:docVars>
  <w:rsids>
    <w:rsidRoot w:val="00110EBE"/>
    <w:rsid w:val="00110EBE"/>
    <w:rsid w:val="001641F8"/>
    <w:rsid w:val="008B78FC"/>
    <w:rsid w:val="00BB6B99"/>
    <w:rsid w:val="00EA2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6488DA"/>
  <w15:docId w15:val="{8021BE01-C002-481A-A291-F0B7DE5E7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47</Words>
  <Characters>2549</Characters>
  <Application>Microsoft Office Word</Application>
  <DocSecurity>0</DocSecurity>
  <Lines>21</Lines>
  <Paragraphs>5</Paragraphs>
  <ScaleCrop>false</ScaleCrop>
  <Company/>
  <LinksUpToDate>false</LinksUpToDate>
  <CharactersWithSpaces>2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2</cp:revision>
  <dcterms:created xsi:type="dcterms:W3CDTF">2021-03-29T19:08:00Z</dcterms:created>
  <dcterms:modified xsi:type="dcterms:W3CDTF">2021-03-29T19:08:00Z</dcterms:modified>
</cp:coreProperties>
</file>